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 </w:t>
      </w:r>
      <w:r>
        <w:t xml:space="preserve">Нам необходимо разобраться в том, как решить эту задачу, написат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Теоретически выделить необходимые сведения из задачи и сопутствующих источников.</w:t>
      </w:r>
    </w:p>
    <w:p>
      <w:pPr>
        <w:numPr>
          <w:ilvl w:val="0"/>
          <w:numId w:val="1001"/>
        </w:numPr>
        <w:pStyle w:val="Compact"/>
      </w:pPr>
      <w:r>
        <w:t xml:space="preserve">Вывести диф.уравнения для двух случаев ( когда сторость катера больше скорости лодки в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з и наоборот).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тории двид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ам наиболее выгодный путь.</w:t>
      </w:r>
    </w:p>
    <w:bookmarkEnd w:id="21"/>
    <w:bookmarkEnd w:id="22"/>
    <w:bookmarkStart w:id="3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3" w:name="ход-выполнения-лабораторной-работы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2"/>
        </w:numPr>
      </w:pPr>
      <w:r>
        <w:t xml:space="preserve">Для того, чтобы начать составлять уравнение необходимо определить важные параметры, а именно:</w:t>
      </w:r>
      <w:r>
        <w:t xml:space="preserve"> </w:t>
      </w:r>
      <w:r>
        <w:t xml:space="preserve">место нахождения лодки браконьеров в момент обнаружения - будет приниматься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 - будет приниматься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сле необходимо ввести полярны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Будем считать, что полюс - это точка обнаружения лодки браконьеров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 после которого катер начнет двигаться вокруг полюса (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), необходимо составить простое уравнение: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24" w:name="ход-выполнения-лабораторной-работы-2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этого скорость катера раскладываем на две составляющие: рад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), и тангенц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*</w:t>
      </w:r>
    </w:p>
    <w:p>
      <w:pPr>
        <w:numPr>
          <w:ilvl w:val="0"/>
          <w:numId w:val="1004"/>
        </w:numPr>
        <w:pStyle w:val="Compac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*</w:t>
      </w:r>
    </w:p>
    <w:p>
      <w:pPr>
        <w:numPr>
          <w:ilvl w:val="0"/>
          <w:numId w:val="1004"/>
        </w:numPr>
        <w:pStyle w:val="Compact"/>
      </w:pPr>
      <w:r>
        <w:t xml:space="preserve">Тангенциальную скорость в нашей задачи -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bookmarkEnd w:id="24"/>
    <w:bookmarkStart w:id="25" w:name="ход-выполнения-лабораторной-работы-2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Тогда мы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bookmarkEnd w:id="25"/>
    <w:bookmarkStart w:id="26" w:name="ход-выполнения-лабораторной-работы-2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6"/>
    <w:bookmarkStart w:id="27" w:name="услов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7.6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2.6 раза больше скорости браконьерской лодки.</w:t>
      </w:r>
    </w:p>
    <w:bookmarkEnd w:id="27"/>
    <w:bookmarkStart w:id="28" w:name="код-програм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2.6 #разница в скорости</w:t>
      </w:r>
      <w:r>
        <w:br/>
      </w:r>
      <w:r>
        <w:rPr>
          <w:rStyle w:val="VerbatimChar"/>
        </w:rPr>
        <w:t xml:space="preserve">s=7.6 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8"/>
    <w:bookmarkStart w:id="33" w:name="решение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</w:t>
      </w:r>
    </w:p>
    <w:p>
      <w:pPr>
        <w:pStyle w:val="CaptionedFigure"/>
      </w:pPr>
      <w:bookmarkStart w:id="30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4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.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позволяет проанализировать смоделированные ситуации. Сделали вывод с помощью мод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едов Никита Сергеевич НПИбд-01-19</dc:creator>
  <dc:language>ru-RU</dc:language>
  <cp:keywords/>
  <dcterms:created xsi:type="dcterms:W3CDTF">2022-02-16T09:39:08Z</dcterms:created>
  <dcterms:modified xsi:type="dcterms:W3CDTF">2022-02-16T09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1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